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CIÓN 1</w:t>
      </w:r>
      <w:r w:rsidRPr="007E06A5">
        <w:rPr>
          <w:noProof w:val="0"/>
          <w:color w:val="auto"/>
          <w:lang w:val="fr-BE"/>
        </w:rPr>
        <w:t xml:space="preserve">: </w:t>
      </w:r>
      <w:r w:rsidRPr="007E06A5" w:rsidR="00BD5FB4">
        <w:rPr>
          <w:noProof/>
          <w:color w:val="auto"/>
          <w:lang w:val="fr-BE"/>
        </w:rPr>
        <w:t>Identificación de la sustancia o la mezcla y de la sociedad o la e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dor de produc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uc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ezc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bre co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ecarga para difusor - Ambre safran</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VNQ0-60UX-000R-TANM</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ódigo de produc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PC-235396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os pertinentes identificados de la sustancia o de la mezcla y usos desaconsejados</w:t>
      </w:r>
    </w:p>
    <w:p w:rsidR="00815CDF" w:rsidRPr="0069446B" w:rsidP="00815CDF" w14:paraId="5FFA2E05" w14:textId="08DFA0E8">
      <w:pPr>
        <w:pStyle w:val="SDSTextHeading3"/>
        <w:rPr>
          <w:noProof w:val="0"/>
          <w:color w:val="auto"/>
          <w:lang w:val="en-US"/>
        </w:rPr>
      </w:pPr>
      <w:r w:rsidRPr="0069446B" w:rsidR="00FA7F7F">
        <w:rPr>
          <w:noProof/>
          <w:color w:val="auto"/>
          <w:lang w:val="en-US"/>
        </w:rPr>
        <w:t>Usos pertinentes identificados</w:t>
      </w:r>
    </w:p>
    <w:p w:rsidR="00827634" w:rsidRPr="0069446B" w:rsidP="009E5102" w14:paraId="2D05B3D4" w14:textId="5E45E9EA">
      <w:pPr>
        <w:pStyle w:val="SDSTextNormal"/>
      </w:pPr>
      <w:r w:rsidRPr="0069446B">
        <w:rPr>
          <w:noProof/>
        </w:rPr>
        <w:t>Destinado al público en general</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ía de uso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or el consumido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 la sustancia/mezc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Recarga para difusor destinada al gran pú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Teléfono de emergenci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úmero de emergencia</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Servicio de Información Toxicológica.</w:t>
            </w:r>
          </w:p>
          <w:p w:rsidR="00E7290F" w:rsidRPr="0069446B" w:rsidP="00AF647F" w14:paraId="727B959F" w14:textId="4603B5AE">
            <w:pPr>
              <w:pStyle w:val="SDSTableTextNormal"/>
              <w:rPr>
                <w:noProof w:val="0"/>
              </w:rPr>
            </w:pPr>
            <w:r w:rsidRPr="0069446B">
              <w:rPr>
                <w:noProof/>
              </w:rPr>
              <w:t xml:space="preserve">Instituto Nacional de Toxicología y Ciencias Forenses. Departamento de Madrid. </w:t>
            </w:r>
          </w:p>
          <w:p w:rsidR="00E7290F" w:rsidRPr="0069446B" w:rsidP="00AF647F" w14:paraId="0A27EADA" w14:textId="324C163E">
            <w:pPr>
              <w:pStyle w:val="SDSTableTextNormal"/>
              <w:rPr>
                <w:noProof w:val="0"/>
              </w:rPr>
            </w:pPr>
            <w:r w:rsidRPr="0069446B">
              <w:rPr>
                <w:noProof/>
              </w:rPr>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4 91 562 04 20</w:t>
            </w:r>
          </w:p>
          <w:p w:rsidR="00E7290F" w:rsidRPr="0069446B" w:rsidP="00AF647F" w14:paraId="3F356691" w14:textId="7E66BD56">
            <w:pPr>
              <w:pStyle w:val="SDSTableTextNormal"/>
              <w:rPr>
                <w:noProof w:val="0"/>
              </w:rPr>
            </w:pPr>
            <w:r w:rsidRPr="0069446B">
              <w:rPr>
                <w:noProof/>
              </w:rPr>
              <w:t>+34 91 411 26 76 (teléfono solo para médicos)</w:t>
            </w:r>
          </w:p>
          <w:p w:rsidR="00E7290F" w:rsidRPr="0069446B" w:rsidP="00AF647F" w14:paraId="7EACB10C" w14:textId="7D10B582">
            <w:pPr>
              <w:pStyle w:val="SDSTableTextNormal"/>
              <w:rPr>
                <w:noProof w:val="0"/>
              </w:rPr>
            </w:pPr>
            <w:r w:rsidRPr="0069446B">
              <w:rPr>
                <w:noProof/>
              </w:rPr>
              <w:t>(solo emergencias toxicológicas), Información en español (24h/365 días)</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2</w:t>
      </w:r>
      <w:r w:rsidRPr="0069446B">
        <w:rPr>
          <w:noProof w:val="0"/>
          <w:color w:val="auto"/>
          <w:lang w:val="fr-BE"/>
        </w:rPr>
        <w:t xml:space="preserve">: </w:t>
      </w:r>
      <w:r w:rsidRPr="0069446B" w:rsidR="00FA7F7F">
        <w:rPr>
          <w:noProof/>
          <w:color w:val="auto"/>
          <w:lang w:val="fr-BE"/>
        </w:rPr>
        <w:t>Identificación de los peligro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ificación de la sustancia o de la mezcla</w:t>
      </w:r>
    </w:p>
    <w:p w:rsidR="00827634" w:rsidRPr="0069446B" w:rsidP="00EE0840" w14:paraId="5A5BA6A5" w14:textId="56A2E9A0">
      <w:pPr>
        <w:pStyle w:val="SDSTextHeading3"/>
        <w:rPr>
          <w:noProof w:val="0"/>
          <w:color w:val="auto"/>
          <w:lang w:val="fr-BE"/>
        </w:rPr>
      </w:pPr>
      <w:r w:rsidRPr="0069446B">
        <w:rPr>
          <w:noProof/>
          <w:color w:val="auto"/>
          <w:lang w:val="fr-BE"/>
        </w:rPr>
        <w:t>Clasificación según Reglamento (U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Líquidos inflamables, categorí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226</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Lesiones oculares graves/irritación ocular, categorí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zación cutánea, categorí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o completo de las frases H y EUH: ver sección 16</w:t>
      </w:r>
    </w:p>
    <w:p w:rsidR="00827634" w:rsidRPr="0069446B" w:rsidP="00EE0840" w14:paraId="055D903E" w14:textId="69DDCAEA">
      <w:pPr>
        <w:pStyle w:val="SDSTextHeading3"/>
        <w:rPr>
          <w:noProof w:val="0"/>
          <w:color w:val="auto"/>
        </w:rPr>
      </w:pPr>
      <w:r w:rsidRPr="0069446B">
        <w:rPr>
          <w:noProof/>
          <w:color w:val="auto"/>
        </w:rPr>
        <w:t>Efectos adversos fisicoquímicos, para la salud humana y el medio ambiente</w:t>
      </w:r>
    </w:p>
    <w:p w:rsidR="00827634" w:rsidRPr="0069446B" w:rsidP="009E5102" w14:paraId="70925B83" w14:textId="5215662C">
      <w:pPr>
        <w:pStyle w:val="SDSTextNormal"/>
      </w:pPr>
      <w:r>
        <w:rPr>
          <w:noProof/>
        </w:rPr>
        <w:t>Líquidos y vapores inflamables. Puede provocar una reacción alérgica en la piel. Provoca irritación ocular grav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os de la etiqueta</w:t>
      </w:r>
    </w:p>
    <w:p w:rsidR="00827634" w:rsidRPr="0069446B" w:rsidP="00EE0840" w14:paraId="53D9E98C" w14:textId="597293E4">
      <w:pPr>
        <w:pStyle w:val="SDSTextHeading3"/>
        <w:rPr>
          <w:noProof w:val="0"/>
          <w:color w:val="auto"/>
        </w:rPr>
      </w:pPr>
      <w:r w:rsidRPr="0069446B">
        <w:rPr>
          <w:noProof/>
          <w:color w:val="auto"/>
        </w:rPr>
        <w:t>Etiquetado según el Reg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as de peligro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2</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Palabra de advertenc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enció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linalyl acetate; Acétate de 4-tert-butylcyclohexyle; linalool; d-limonen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ciones de peligr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226 - Líquido y vapores inflamables.</w:t>
              <w:br/>
              <w:t>H317 - Puede provocar una alergia cutánea.</w:t>
              <w:br/>
              <w:t>H319 - Provoca una irritación ocular grav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jos de prudenc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o de consulta a un médico, tener a disposición el recipiente o la etiqueta.</w:t>
              <w:br/>
              <w:t>P102 - Mantener fuera del alcance de los niños.</w:t>
              <w:br/>
              <w:t>P210 - Mantener alejado del calor, de superficies calientes, de chispas, de llamas abiertas y de cualquier otra fuente de ignición. No fumar.</w:t>
              <w:br/>
              <w:t>P333+P313 - En caso de irritación o erupción cutánea: consultar a un médico.</w:t>
              <w:br/>
              <w:t>P337+P313 - Si la irritación ocular persiste: consultar a un médico.</w:t>
              <w:br/>
              <w:t>P501 - Eliminar el contenido y el recipiente en un centro de clasificación, de acuerdo con la normativa local.</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ros peligro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 contiene sustancias PBT y/o vPvB ≥ 0,1 % evaluadas de acuerdo con el anexo XIII del reglamento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3</w:t>
      </w:r>
      <w:r w:rsidRPr="0069446B">
        <w:rPr>
          <w:noProof w:val="0"/>
          <w:color w:val="auto"/>
          <w:lang w:val="en-GB"/>
        </w:rPr>
        <w:t xml:space="preserve">: </w:t>
      </w:r>
      <w:r w:rsidRPr="0069446B" w:rsidR="00FA7F7F">
        <w:rPr>
          <w:noProof/>
          <w:color w:val="auto"/>
          <w:lang w:val="en-GB"/>
        </w:rPr>
        <w:t>Composición/información sobre los componente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ezcla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ificación según Reglamento (U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anol</w:t>
            </w:r>
          </w:p>
          <w:p w:rsidR="00827634" w:rsidRPr="0069446B" w:rsidP="009B0F88" w14:paraId="147D3D58" w14:textId="33B2CEBF">
            <w:pPr>
              <w:pStyle w:val="SDSTableTextNormal"/>
              <w:rPr>
                <w:noProof w:val="0"/>
              </w:rPr>
            </w:pPr>
            <w:r w:rsidRPr="0069446B">
              <w:rPr>
                <w:noProof/>
              </w:rPr>
              <w:t>sustancia con uno o varios límites nacionales de exposición en el lugar de trabajo (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4-17-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578-6</w:t>
            </w:r>
          </w:p>
          <w:p w:rsidR="00827634" w:rsidRPr="0069446B" w:rsidP="009B0F88" w14:paraId="6ACDC690"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00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74,984 – 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2, H225</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oxymethylethoxy)propanol</w:t>
            </w:r>
          </w:p>
          <w:p w:rsidR="00827634" w:rsidRPr="0069446B" w:rsidP="009B0F88" w14:textId="33B2CEBF">
            <w:pPr>
              <w:pStyle w:val="SDSTableTextNormal"/>
              <w:rPr>
                <w:noProof w:val="0"/>
              </w:rPr>
            </w:pPr>
            <w:r w:rsidRPr="0069446B">
              <w:rPr>
                <w:noProof/>
              </w:rPr>
              <w:t>sustancia con uno o varios límites nacionales de exposición en el lugar de trabajo (ES); sustancia a la que se aplica un límite comunitario de exposición en el lugar de trabaj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sidR="00FA7F7F">
              <w:rPr>
                <w:noProof/>
              </w:rPr>
              <w:t>No clasificado</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ylpropan-2-ol</w:t>
            </w:r>
          </w:p>
          <w:p w:rsidR="00827634" w:rsidRPr="0069446B" w:rsidP="009B0F88" w14:textId="33B2CEBF">
            <w:pPr>
              <w:pStyle w:val="SDSTableTextNormal"/>
              <w:rPr>
                <w:noProof w:val="0"/>
              </w:rPr>
            </w:pPr>
            <w:r w:rsidRPr="0069446B">
              <w:rPr>
                <w:noProof/>
              </w:rPr>
              <w:t>sustancia con uno o varios límites nacionales de exposición en el lugar de trabajo (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5-65-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889-7</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005-00-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52 – 0,08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Inhalación), H332 (ATE=1,5 mg/l/4h)</w:t>
              <w:br/>
              <w:t>Eye Irrit. 2, H319</w:t>
              <w:br/>
              <w:t>STOT SE 3, H335</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o completo de las frases H y EUH: ver secció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4</w:t>
      </w:r>
      <w:r w:rsidRPr="0069446B">
        <w:rPr>
          <w:noProof w:val="0"/>
          <w:color w:val="auto"/>
          <w:lang w:val="en-GB"/>
        </w:rPr>
        <w:t xml:space="preserve">: </w:t>
      </w:r>
      <w:r w:rsidRPr="0069446B" w:rsidR="00FA7F7F">
        <w:rPr>
          <w:noProof/>
          <w:color w:val="auto"/>
          <w:lang w:val="en-GB"/>
        </w:rPr>
        <w:t>Primeros auxilio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ción de los primeros auxilio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o de malestar, consultar a un mé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ar a la persona al aire libre y mantenerla en una posición que le facilite la respiració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Aclararse la piel con agua/ducharse. Quitar inmediatamente todas las prendas contaminadas. En caso de irritación o erupción cutánea: Consultar a un mé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Aclarar cuidadosamente con agua durante varios minutos. Quitar las lentes de contacto, si lleva y resulta fácil. Seguir aclarando. Si persiste la irritación ocular: Consultar a un mé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Llame a un centro de toxicología o a un médico si se siente ma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ción del primer intervinien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l personal de primeros auxilios debe priorizar su autoprotección utilizando los equipos de protección individual (EPI) recomendados (véase la secció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es síntomas y efectos, agudos y retardado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inguno en condicione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ede provocar una reacción alérgica en la piel.</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ción de los ojo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inguno en condicione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ción de toda atención médica y de los tratamientos especiales que deban dispensarse inmediatamente</w:t>
      </w:r>
    </w:p>
    <w:p w:rsidR="00827634" w:rsidRPr="0069446B" w:rsidP="009E5102" w14:paraId="07545EAA" w14:textId="35C25296">
      <w:pPr>
        <w:pStyle w:val="SDSTextNormal"/>
      </w:pPr>
      <w:r w:rsidRPr="0069446B">
        <w:rPr>
          <w:noProof/>
        </w:rPr>
        <w:t>Tratamiento sintomá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5</w:t>
      </w:r>
      <w:r w:rsidRPr="0069446B">
        <w:rPr>
          <w:noProof w:val="0"/>
          <w:color w:val="auto"/>
          <w:lang w:val="en-GB"/>
        </w:rPr>
        <w:t xml:space="preserve">: </w:t>
      </w:r>
      <w:r w:rsidRPr="0069446B" w:rsidR="00FA7F7F">
        <w:rPr>
          <w:noProof/>
          <w:color w:val="auto"/>
          <w:lang w:val="en-GB"/>
        </w:rPr>
        <w:t>Medidas de lucha contra incendio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dios de extinció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dios de extinción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gua pulverizada. Polvo seco. Espuma. Dióxido de carbono.</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dios de extinción no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o utilizar flujos de agua potentes.</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ligros específicos derivados de la sustancia o la mezc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ligr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Líquidos y vapores inflamables.</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ligro de explos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Sin peligro directo de explosión.</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Posible emisión de humos tóxico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ecomendaciones para el personal de lucha contra incendio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xtinguir el incendio desde una distancia segura y un lugar protegido. No entrar en la zona de fuego sin el equipo de protección adecuado, incluida la protección respirator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Pr>
                <w:noProof/>
              </w:rPr>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 intervenir sin equipo de protección adecuado. Aparato autónomo y aislante de protección respiratoria. Protección completa del cue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6</w:t>
      </w:r>
      <w:r w:rsidRPr="0069446B">
        <w:rPr>
          <w:noProof w:val="0"/>
          <w:color w:val="auto"/>
          <w:lang w:val="en-GB"/>
        </w:rPr>
        <w:t xml:space="preserve">: </w:t>
      </w:r>
      <w:r w:rsidRPr="0069446B">
        <w:rPr>
          <w:noProof/>
          <w:color w:val="auto"/>
          <w:lang w:val="en-GB"/>
        </w:rPr>
        <w:t>Medidas en caso de vertido accidental</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ciones personales, equipo de protección y procedimientos de emergenci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didas gene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Detener la fuga, si no hay peligro en hacerlo. Avisar a las autoridades si el producto llega a los desagües o las conducciones públicas de agua. Absorber el vertido para que no dañe otros materiales.</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Para el personal que no forma parte de los servicios de emergencia</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Llevar el equipo de protección individual recomendado.</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 la zona de derrame. No exponer a llamas descubiertas o chispas y abstenerse de fumar. Evitar el contacto con los ojos y la piel. Evitar respirar el polvo/el humo/el gas/la niebla/los vapores/el aerosol.</w:t>
            </w:r>
          </w:p>
        </w:tc>
      </w:tr>
    </w:tbl>
    <w:p w:rsidR="00B077C8" w:rsidRPr="0069446B" w:rsidP="00B077C8" w14:paraId="52593E1F" w14:textId="1932D57C">
      <w:pPr>
        <w:pStyle w:val="SDSTextHeading3"/>
        <w:rPr>
          <w:noProof w:val="0"/>
          <w:color w:val="auto"/>
        </w:rPr>
      </w:pPr>
      <w:r w:rsidRPr="0069446B" w:rsidR="00FA7F7F">
        <w:rPr>
          <w:noProof/>
          <w:color w:val="auto"/>
        </w:rPr>
        <w:t>Para el personal de emergencia</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 intervenir sin equipo de protección adecuado. Para más información, ver sección 8 : "Control de la exposición-protección individual".</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r el personal no necesario. Detener la fuga, si no hay peligro en hacer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ciones relativas al medio ambiente</w:t>
      </w:r>
    </w:p>
    <w:p w:rsidR="00827634" w:rsidRPr="0069446B" w:rsidP="009E5102" w14:paraId="2E6F858E" w14:textId="1933F2AA">
      <w:pPr>
        <w:pStyle w:val="SDSTextNormal"/>
      </w:pPr>
      <w:r w:rsidRPr="0069446B">
        <w:rPr>
          <w:noProof/>
        </w:rPr>
        <w:t>Evitar su liberación al medio 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odos y material de contención y de limpiez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ara reten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do el producto vertido con arena o tierra. Confinar todo tipo de fugas o derrames mediante diques o productos absorbentes para evitar el desplazamiento y la entrada en el alcantarillado o cursos de agua. Detener la fuga, a ser posible sin exponerse a riesgos.</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edimientos de limpie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Absorber el líquido derramado mediante un producto absorbente. Avisar a las autoridades si el producto llega a los desagües o las conducciones públicas de agua.</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ros dat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 los materiales o residuos sólidos en un centro autorizad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ia a otras secciones</w:t>
      </w:r>
    </w:p>
    <w:p w:rsidR="00827634" w:rsidRPr="0069446B" w:rsidP="009E5102" w14:paraId="56E19A8E" w14:textId="133794D7">
      <w:pPr>
        <w:pStyle w:val="SDSTextNormal"/>
        <w:rPr>
          <w:lang w:val="fr-BE"/>
        </w:rPr>
      </w:pPr>
      <w:r w:rsidRPr="0069446B" w:rsidR="00FA7F7F">
        <w:rPr>
          <w:noProof/>
          <w:lang w:val="fr-BE"/>
        </w:rPr>
        <w:t>Para más información, ver secció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7</w:t>
      </w:r>
      <w:r w:rsidRPr="0069446B">
        <w:rPr>
          <w:noProof w:val="0"/>
          <w:color w:val="auto"/>
          <w:lang w:val="en-GB"/>
        </w:rPr>
        <w:t xml:space="preserve">: </w:t>
      </w:r>
      <w:r w:rsidRPr="0069446B" w:rsidR="00FA7F7F">
        <w:rPr>
          <w:noProof/>
          <w:color w:val="auto"/>
          <w:lang w:val="en-GB"/>
        </w:rPr>
        <w:t>Manipulación y almacenami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ciones para una manipulación seg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 se considera peligroso en condiciones normales de utilizació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l puesto de trabajo ha de estar bien ventilado. Mantener alejado del calor, de superficies calientes, de chispas, de llamas abiertas y de cualquier otra fuente de ignición. No fumar. Conectar a tierra/enlace equipotencial del recipiente y del equipo de recepción. Utilizar únicamente herramientas que no produzcan chispas. Tomar medidas de precaución contra descargas electrostáticas. Pueden acumularse vapores inflamables en el envase. Utilizar un aparato antideflagrante. Llevar un equipo de protección individual. Evitar el contacto con los ojos y la piel. Evitar respirar el polvo/el humo/el gas/la niebla/los vapores/el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didas de h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s prendas de trabajo contaminadas no podrán sacarse del lugar de trabajo. Lavar las prendas contaminadas antes de volver a usarlas. No comer, beber ni fumar durante su utilización. Lavarse las manos después de cualquier manipulació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ciones de almacenamiento seguro, incluidas posibles incompatibilidad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didas técnic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ectar a tierra/enlace equipotencial del recipiente y del equipo de recepció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ciones de almacen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Almacenar en un lugar bien ventilado. Mantener en lugar fresco. Mantener el recipiente herméticamente cerrado.</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 de embala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 siempre el producto en un envase del mismo tipo que el envase de origen.</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os específicos finales</w:t>
      </w:r>
    </w:p>
    <w:p w:rsidR="00827634" w:rsidRPr="0069446B" w:rsidP="009E5102" w14:paraId="75AE9ADE" w14:textId="77777777">
      <w:pPr>
        <w:pStyle w:val="SDSTextNormal"/>
        <w:bidi w:val="0"/>
        <w:rPr>
          <w:rtl w:val="0"/>
        </w:rPr>
      </w:pPr>
      <w:r w:rsidRPr="0069446B">
        <w:rPr>
          <w:rtl w:val="0"/>
        </w:rPr>
        <w:t>No se dispone de información adicional</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8</w:t>
      </w:r>
      <w:r w:rsidRPr="0069446B">
        <w:rPr>
          <w:noProof w:val="0"/>
          <w:color w:val="auto"/>
          <w:lang w:val="en-GB"/>
        </w:rPr>
        <w:t xml:space="preserve">: </w:t>
      </w:r>
      <w:r w:rsidRPr="0069446B" w:rsidR="00FA7F7F">
        <w:rPr>
          <w:noProof/>
          <w:color w:val="auto"/>
          <w:lang w:val="en-GB"/>
        </w:rPr>
        <w:t>Controles de exposición/protección individual</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ámetros de control</w:t>
      </w:r>
    </w:p>
    <w:p w:rsidR="00B077C8" w:rsidRPr="0069446B" w:rsidP="00B077C8" w14:paraId="76C830A6" w14:textId="7C05BC4C">
      <w:pPr>
        <w:pStyle w:val="SDSTextHeading3"/>
        <w:rPr>
          <w:noProof w:val="0"/>
          <w:color w:val="auto"/>
          <w:lang w:val="en-US"/>
        </w:rPr>
      </w:pPr>
      <w:r w:rsidRPr="0069446B">
        <w:rPr>
          <w:noProof/>
          <w:color w:val="auto"/>
          <w:lang w:val="en-US"/>
        </w:rPr>
        <w:t>Valores límite nacionales de exposición profesional y biológico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 límite de exposición profesional indicativ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Éter metílico de dipropilengli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ía dérmica (Indica que, en las exposiciones a esta sustancia, la aportación por la vía cutánea puede resultar significativa para el contenido corporal total si no se adoptan medidas para prevenir la absorción. En estas situaciones, es aconsejable la utilización del control biológico para poder cuantificar la cantidad global absorbida del contaminante), VLI (Agente químico para el que la U.E. estableció en su día un valor límite indicativo).</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2-methylpropan-2-ol</w:t>
            </w:r>
            <w:r w:rsidRPr="0069446B">
              <w:rPr>
                <w:noProof w:val="0"/>
                <w:color w:val="auto"/>
              </w:rPr>
              <w:t xml:space="preserve"> </w:t>
            </w:r>
            <w:r w:rsidRPr="0069446B" w:rsidR="00FD53E4">
              <w:rPr>
                <w:noProof/>
                <w:color w:val="auto"/>
              </w:rPr>
              <w:t>(75-65-0)</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erc-Butanol (Alcohol terc-butílico)</w:t>
            </w:r>
          </w:p>
        </w:tc>
      </w:tr>
      <w:tr w14:paraId="70951C44"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5"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0 ppm</w:t>
            </w:r>
          </w:p>
        </w:tc>
      </w:tr>
      <w:tr w14:paraId="70951C46"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 (Esta sustancia tiene prohibida total o parcialmente su comercialización y uso como fitosanitario y/o como biocida. Para una información detallada acerca de las prohibiciones consúltese: Base de datos de productos biocidas: http://www.msssi.gob.es/ciudadanos/productos.do?tipo=plaguicidas Base de datos de productos fitosanitarios http://www.magrama.gob.es/agricultura/pags/fitos/registro/fichas/pdf/Lista_sa.pdf).</w:t>
            </w:r>
          </w:p>
        </w:tc>
      </w:tr>
      <w:tr w14:paraId="70951C47"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ethanol</w:t>
            </w:r>
            <w:r w:rsidRPr="0069446B">
              <w:rPr>
                <w:noProof w:val="0"/>
                <w:color w:val="auto"/>
              </w:rPr>
              <w:t xml:space="preserve"> </w:t>
            </w:r>
            <w:r w:rsidRPr="0069446B" w:rsidR="00FD53E4">
              <w:rPr>
                <w:noProof/>
                <w:color w:val="auto"/>
              </w:rPr>
              <w:t>(64-17-5)</w:t>
            </w:r>
          </w:p>
        </w:tc>
      </w:tr>
      <w:tr w14:paraId="09AA0060"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48"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Etanol (Alcohol etílico)</w:t>
            </w:r>
          </w:p>
        </w:tc>
      </w:tr>
      <w:tr w14:paraId="70951C49"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C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910 mg/m³</w:t>
            </w:r>
          </w:p>
        </w:tc>
      </w:tr>
      <w:tr w14:paraId="70951C4A"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C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00 ppm</w:t>
            </w:r>
          </w:p>
        </w:tc>
      </w:tr>
      <w:tr w14:paraId="70951C4B"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 (Esta sustancia tiene prohibida total o parcialmente su comercialización y uso como fitosanitario y/o como biocida. Para una información detallada acerca de las prohibiciones consúltese: Base de datos de productos biocidas: http://www.msssi.gob.es/ciudadanos/productos.do?tipo=plaguicidas Base de datos de productos fitosanitarios http://www.magrama.gob.es/agricultura/pags/fitos/registro/fichas/pdf/Lista_sa.pdf).</w:t>
            </w:r>
          </w:p>
        </w:tc>
      </w:tr>
      <w:tr w14:paraId="70951C4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es de la exposició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es técnicos apropiado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es técnicos apropiado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l puesto de trabajo ha de estar bien ventilad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Equipos de protección personal</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o de protección individual</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Llevar el equipo de protección individual recomendado.</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ímbolo/s del equipo de protección personal</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uantes de protec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Gafas de segur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Llevar ropa de protección adecu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ción de los ojos y la cara</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ción ocular</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Gafas de seguridad</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ción de la piel</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ción de la piel y del cue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Llevar ropa de protección adecuada</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ción de las mano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es de protecció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ción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ción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o de ventilación insuficiente, utilizar un aparato respiratorio adecuad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es de exposición medioambiental</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es de exposición medioambiental</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Evitar su liberación al medio 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9</w:t>
      </w:r>
      <w:r w:rsidRPr="0069446B">
        <w:rPr>
          <w:noProof w:val="0"/>
          <w:color w:val="auto"/>
          <w:lang w:val="en-GB"/>
        </w:rPr>
        <w:t xml:space="preserve">: </w:t>
      </w:r>
      <w:r w:rsidRPr="0069446B" w:rsidR="00FA7F7F">
        <w:rPr>
          <w:noProof/>
          <w:color w:val="auto"/>
          <w:lang w:val="en-GB"/>
        </w:rPr>
        <w:t>Propiedades físicas y química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ión sobre propiedades físicas y químicas básica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Estado fí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í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ñoso. Ámba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Umbral olfativ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e fus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 a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e congela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e ebulli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abilida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Líquidos y vapores inflamables.</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ímite inf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ímite sup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e 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23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e auto-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e descomposi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dad, cinemá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dad</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ión de vapo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ión de vapor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dad</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dad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17</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dad relativa de vapor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erísticas de las partícula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 a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ros datos</w:t>
      </w:r>
    </w:p>
    <w:p w:rsidR="00C275B9" w:rsidRPr="0069446B" w:rsidP="009E5102" w14:paraId="63CB284D" w14:textId="738FCF74">
      <w:pPr>
        <w:pStyle w:val="SDSTextNormal"/>
        <w:bidi w:val="0"/>
        <w:rPr>
          <w:rtl w:val="0"/>
        </w:rPr>
      </w:pPr>
      <w:r w:rsidRPr="0069446B">
        <w:rPr>
          <w:rtl w:val="0"/>
        </w:rPr>
        <w:t>No se dispone de información adicional</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0</w:t>
      </w:r>
      <w:r w:rsidRPr="0069446B">
        <w:rPr>
          <w:noProof w:val="0"/>
          <w:color w:val="auto"/>
          <w:lang w:val="en-US"/>
        </w:rPr>
        <w:t xml:space="preserve">: </w:t>
      </w:r>
      <w:r w:rsidRPr="0069446B" w:rsidR="00FA7F7F">
        <w:rPr>
          <w:noProof/>
          <w:color w:val="auto"/>
          <w:lang w:val="en-US"/>
        </w:rPr>
        <w:t>Estabilidad y reactividad</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dad</w:t>
      </w:r>
    </w:p>
    <w:p w:rsidR="00827634" w:rsidRPr="0069446B" w:rsidP="009E5102" w14:paraId="0672D3C3" w14:textId="08480244">
      <w:pPr>
        <w:pStyle w:val="SDSTextNormal"/>
      </w:pPr>
      <w:r w:rsidRPr="0069446B">
        <w:rPr>
          <w:noProof/>
        </w:rPr>
        <w:t>Líquidos y vapores inflamables.</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Estabilidad química</w:t>
      </w:r>
    </w:p>
    <w:p w:rsidR="00827634" w:rsidRPr="0069446B" w:rsidP="009E5102" w14:paraId="540DB174" w14:textId="3504FAE2">
      <w:pPr>
        <w:pStyle w:val="SDSTextNormal"/>
      </w:pPr>
      <w:r w:rsidRPr="0069446B">
        <w:rPr>
          <w:noProof/>
        </w:rPr>
        <w:t>Estable en condicione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ibilidad de reacciones peligrosas</w:t>
      </w:r>
    </w:p>
    <w:p w:rsidR="00827634" w:rsidRPr="0069446B" w:rsidP="009E5102" w14:paraId="4060C206" w14:textId="308E8296">
      <w:pPr>
        <w:pStyle w:val="SDSTextNormal"/>
      </w:pPr>
      <w:r>
        <w:rPr>
          <w:noProof/>
        </w:rPr>
        <w:t>No se producen reacciones peligrosas conocidas en condiciones normales de utilización.</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ciones que deben evitarse</w:t>
      </w:r>
    </w:p>
    <w:p w:rsidR="00827634" w:rsidRPr="0069446B" w:rsidP="009E5102" w14:paraId="268A901C" w14:textId="403B2C18">
      <w:pPr>
        <w:pStyle w:val="SDSTextNormal"/>
      </w:pPr>
      <w:r>
        <w:rPr>
          <w:noProof/>
        </w:rPr>
        <w:t>Evitar el contacto con superficies calientes. Calor. Sin llamas ni chispas. Eliminar cualquier fuente de ignició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es incompatibles</w:t>
      </w:r>
    </w:p>
    <w:p w:rsidR="00827634" w:rsidRPr="0069446B" w:rsidP="009E5102" w14:paraId="6323A62A" w14:textId="77777777">
      <w:pPr>
        <w:pStyle w:val="SDSTextNormal"/>
        <w:bidi w:val="0"/>
        <w:rPr>
          <w:rtl w:val="0"/>
        </w:rPr>
      </w:pPr>
      <w:r w:rsidRPr="0069446B">
        <w:rPr>
          <w:rtl w:val="0"/>
        </w:rPr>
        <w:t>No se dispone de información adicional</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ctos de descomposición peligrosos</w:t>
      </w:r>
    </w:p>
    <w:p w:rsidR="00827634" w:rsidRPr="0069446B" w:rsidP="009E5102" w14:paraId="64338A53" w14:textId="43558438">
      <w:pPr>
        <w:pStyle w:val="SDSTextNormal"/>
      </w:pPr>
      <w:r>
        <w:rPr>
          <w:noProof/>
        </w:rPr>
        <w:t>Bajo condiciones normales de almacenamiento y uso, no se deberían producir productos de descomposición peligroso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1</w:t>
      </w:r>
      <w:r w:rsidRPr="0069446B">
        <w:rPr>
          <w:noProof w:val="0"/>
          <w:color w:val="auto"/>
          <w:lang w:val="en-US"/>
        </w:rPr>
        <w:t xml:space="preserve">: </w:t>
      </w:r>
      <w:r w:rsidRPr="0069446B" w:rsidR="00FA7F7F">
        <w:rPr>
          <w:noProof/>
          <w:color w:val="auto"/>
          <w:lang w:val="en-US"/>
        </w:rPr>
        <w:t>Información toxicológica</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ión sobre las clases de peligro definidas en el Reg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dad aguda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 clasificado (A la vista de los datos disponibles, no se cumplen los criterios de clasificación)</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dad aguda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 clasificado (A la vista de los datos disponibles, no se cumplen los criterios de clasificación)</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dad aguda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eso corpora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de peso corpora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eso corpora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eso corpora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eso corpora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eso corpora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ylpropan-2-ol (75-65-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eso corporal Animal: rabbit, Guideline: EPA OPPTS 870.1200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l (64-1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010 mg/kg de peso corporal Animal: rat, Animal sex: female, Guideline: OECD Guideline 401 (Acute Oral Toxicity), 95% CL: 14450 - 1556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sidR="00FA7F7F">
              <w:rPr>
                <w:noProof/>
              </w:rPr>
              <w:t>8300 mg/kg de peso corporal Animal: mous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ón o irritación cutáne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 clasificado (A la vista de los datos disponibles, no se cumplen los criterios de clasificación)</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Provoca una irritación ocular grave.</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ede provocar una alergia cutá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da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 clasificado (A la vista de los datos disponibles, no se cumplen los criterios de clasificación)</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dad para la reproducció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eso corpora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methylpropan-2-ol (75-65-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64 mg/kg de peso corpora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methylpropan-2-ol (75-65-0)</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dad específica en determinados órganos (STOT) – exposición ún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ede irritar las vías respiratoria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anol (64-17-5)</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ónico, oral, animal/mach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lt; 9700 mg/kg de peso corporal Animal: mouse, Animal sex: male, Guideline: EPA OPPTS 870.3100 (90-Day Oral Toxicity in Rodents)</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ónico, oral, animal/hembr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9400 mg/kg de peso corporal Animal: mouse, Animal sex: female, Guideline: EPA OPPTS 870.3100 (90-Day Oral Toxicit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ligro por aspir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 clasificado (A la vista de los datos disponibles, no se cumplen los criterios de clasificación)</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ción sobre otros peligros</w:t>
      </w:r>
      <w:bookmarkEnd w:id="3"/>
    </w:p>
    <w:p w:rsidR="00C90616" w:rsidRPr="0069446B" w:rsidP="00C90616" w14:paraId="2597B96C" w14:textId="77777777">
      <w:pPr>
        <w:pStyle w:val="SDSTextNormal"/>
        <w:bidi w:val="0"/>
        <w:rPr>
          <w:rtl w:val="0"/>
        </w:rPr>
      </w:pPr>
      <w:r w:rsidRPr="0069446B">
        <w:rPr>
          <w:rtl w:val="0"/>
        </w:rPr>
        <w:t>No se dispone de información adicional</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2</w:t>
      </w:r>
      <w:r w:rsidRPr="0069446B">
        <w:rPr>
          <w:noProof w:val="0"/>
          <w:color w:val="auto"/>
          <w:lang w:val="en-US"/>
        </w:rPr>
        <w:t xml:space="preserve">: </w:t>
      </w:r>
      <w:r w:rsidRPr="0069446B" w:rsidR="00FA7F7F">
        <w:rPr>
          <w:noProof/>
          <w:color w:val="auto"/>
          <w:lang w:val="en-US"/>
        </w:rPr>
        <w:t>Información ecológica</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dad</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ía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Este producto no se considera nocivo para los organismos acuáticos o no que cause efectos adversos a largo plazo en el medio 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 clasificado (A la vista de los datos disponibles, no se cumplen los criterios de clasificación)</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 clasificado (A la vista de los datos disponibles, no se cumplen los criterios de clasificación)</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Otros organismos acuátic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5 mg/l Test organisms (species): Daphnia magna Duration: '22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áceo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ylpropan-2-ol (75-65-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961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76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76 mg/l Test organisms (species): Raphidocelis subcapitata (previous names: Pseudokirchneriella subcapitata, Selenastrum capricornutum)</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100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ónico pece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332 mg/l Test organisms (species): other: Duration: '120 h'</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l (64-1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2 g/l Test organisms (species): Pimephales promela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6 mg/l Test organisms (species): Daphnia magna Duration: '9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ia y degradabilidad</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Recarga para difusor - Ambre safran</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 fácilmente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ylpropan-2-ol (75-65-0)</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l (64-1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cial de bioacumulación</w:t>
      </w:r>
    </w:p>
    <w:p w:rsidR="00827634" w:rsidRPr="0069446B" w:rsidP="009E5102" w14:paraId="6B1D5F41" w14:textId="77777777">
      <w:pPr>
        <w:pStyle w:val="SDSTextNormal"/>
        <w:bidi w:val="0"/>
        <w:rPr>
          <w:rtl w:val="0"/>
        </w:rPr>
      </w:pPr>
      <w:r w:rsidRPr="0069446B">
        <w:rPr>
          <w:rtl w:val="0"/>
        </w:rPr>
        <w:t>No se dispone de información adicional</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vilidad en el suelo</w:t>
      </w:r>
    </w:p>
    <w:p w:rsidR="00827634" w:rsidRPr="0069446B" w:rsidP="009E5102" w14:paraId="12B9E78C" w14:textId="77777777">
      <w:pPr>
        <w:pStyle w:val="SDSTextNormal"/>
        <w:bidi w:val="0"/>
        <w:rPr>
          <w:rtl w:val="0"/>
        </w:rPr>
      </w:pPr>
      <w:r w:rsidRPr="0069446B">
        <w:rPr>
          <w:rtl w:val="0"/>
        </w:rPr>
        <w:t>No se dispone de información adicional</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ados de la valoración PBT y mPmB</w:t>
      </w:r>
    </w:p>
    <w:p w:rsidR="009F53E3" w:rsidRPr="0069446B" w:rsidP="009E5102" w14:paraId="4CF14847" w14:textId="031A2CAD">
      <w:pPr>
        <w:pStyle w:val="SDSTextNormal"/>
        <w:bidi w:val="0"/>
        <w:rPr>
          <w:rtl w:val="0"/>
        </w:rPr>
      </w:pPr>
      <w:r w:rsidRPr="0069446B">
        <w:rPr>
          <w:rtl w:val="0"/>
        </w:rPr>
        <w:t>No se dispone de información adicional</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iedades de alteración endocrina</w:t>
      </w:r>
    </w:p>
    <w:p w:rsidR="00124846" w:rsidRPr="0069446B" w:rsidP="00124846" w14:paraId="5181B457" w14:textId="77777777">
      <w:pPr>
        <w:pStyle w:val="SDSTextNormal"/>
        <w:bidi w:val="0"/>
        <w:rPr>
          <w:rtl w:val="0"/>
        </w:rPr>
      </w:pPr>
      <w:bookmarkStart w:id="4" w:name="_Hlk54090163"/>
      <w:r w:rsidRPr="0069446B">
        <w:rPr>
          <w:rtl w:val="0"/>
        </w:rPr>
        <w:t>No se dispone de información adicional</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ros efectos adversos</w:t>
      </w:r>
    </w:p>
    <w:p w:rsidR="00614B5E" w:rsidRPr="0069446B" w:rsidP="009E5102" w14:paraId="445D1BFC" w14:textId="23B3036C">
      <w:pPr>
        <w:pStyle w:val="SDSTextNormal"/>
        <w:bidi w:val="0"/>
        <w:rPr>
          <w:rtl w:val="0"/>
          <w:lang w:val="fr-BE"/>
        </w:rPr>
      </w:pPr>
      <w:r w:rsidRPr="0069446B">
        <w:rPr>
          <w:rtl w:val="0"/>
          <w:lang w:val="fr-BE"/>
        </w:rPr>
        <w:t>No se dispone de información adicional</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3</w:t>
      </w:r>
      <w:r w:rsidRPr="0069446B">
        <w:rPr>
          <w:noProof w:val="0"/>
          <w:color w:val="auto"/>
          <w:lang w:val="fr-BE"/>
        </w:rPr>
        <w:t xml:space="preserve">: </w:t>
      </w:r>
      <w:r w:rsidRPr="0069446B" w:rsidR="00FA7F7F">
        <w:rPr>
          <w:noProof/>
          <w:color w:val="auto"/>
          <w:lang w:val="fr-BE"/>
        </w:rPr>
        <w:t>Consideraciones relativas a la eliminació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BD5FB4">
        <w:rPr>
          <w:noProof/>
          <w:color w:val="auto"/>
          <w:lang w:val="fr-BE"/>
        </w:rPr>
        <w:t>Métodos para el tratamiento de residuo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Normativa regional sobr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r de acuerdo con la normativa oficial.</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 el contenido/contenedor de acuerdo con las instrucciones de clasificación del recolector autorizad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r de acuerdo con la normativa oficial.</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r de acuerdo con la normativa oficial.</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formación adicion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Pr>
                <w:noProof/>
              </w:rPr>
              <w:t>Pueden acumularse vapores inflamables en el envase. No reutilice los envases vacío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ión sobre residuos ecológic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os residuos del producto se consideran tan peligrosos como el mismo producto con el potencial de impactar el medio ambiente de la misma manera. Considere el manejo y la eliminación de los residuos tal como lo define el propio product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ódigo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 xml:space="preserve">HP3 - “Inflamable”: </w:t>
              <w:br/>
              <w:t xml:space="preserve">– residuos líquidos inflamables: residuos líquidos con un punto de inflamación inferior a 60 °C, o gasóleos, carburantes diésel y aceites ligeros para calefacción usados con un punto de inflamación entre &gt; 55 °C y ≤ 75 °C; </w:t>
              <w:br/>
              <w:t xml:space="preserve">– residuos líquidos o sólidos pirofóricos inflamables: residuos líquidos o sólidos que, aun en pequeñas cantidades, pueden inflamarse al cabo de cinco minutos de entrar en contacto con el aire; </w:t>
              <w:br/>
              <w:t xml:space="preserve">– residuos sólidos inflamables: residuos sólidos que se inflaman con facilidad o que pueden provocar fuego o contribuir a provocar fuego por fricción; </w:t>
              <w:br/>
              <w:t xml:space="preserve">– residuos gaseosos inflamables: residuos gaseosos que se inflaman con el aire a 20 °C y a una presión de referencia de 101,3 kPa; </w:t>
              <w:br/>
              <w:t xml:space="preserve">– residuos que reaccionan en contacto con el agua: residuos que, en contacto con el agua, desprenden gases inflamables en cantidades peligrosas; </w:t>
              <w:br/>
              <w:t>– otros residuos inflamables: aerosoles inflamables, residuos que experimentan calentamiento espontáneo inflamables, residuos de peróxidos orgánicos inflamables y residuos autorreactivos inflamables.</w:t>
              <w:br/>
              <w:t>HP4 - “Irritante – irritación cutánea y lesiones oculares”: corresponde a los residuos que, cuando se aplican, pueden provocar irritaciones cutáneas o lesiones oculares.</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4</w:t>
      </w:r>
      <w:r w:rsidRPr="0069446B">
        <w:rPr>
          <w:noProof w:val="0"/>
          <w:color w:val="auto"/>
          <w:lang w:val="en-US"/>
        </w:rPr>
        <w:t xml:space="preserve">: </w:t>
      </w:r>
      <w:r w:rsidRPr="0069446B" w:rsidR="00FA7F7F">
        <w:rPr>
          <w:noProof/>
          <w:color w:val="auto"/>
          <w:lang w:val="en-US"/>
        </w:rPr>
        <w:t>Información relativa al transporte</w:t>
      </w:r>
    </w:p>
    <w:p w:rsidR="00E5555B" w:rsidRPr="0069446B" w:rsidP="00E5555B" w14:paraId="012898EF" w14:textId="65A15EC3">
      <w:pPr>
        <w:pStyle w:val="SDSTextNormal"/>
      </w:pPr>
      <w:r>
        <w:rPr>
          <w:noProof/>
        </w:rPr>
        <w:t>En conformidad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úmero ONU o nú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1170</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esignación oficial de transporte de las Naciones Unidas</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sidR="00FA7F7F">
              <w:rPr>
                <w:noProof/>
              </w:rPr>
              <w:t>ETHANOL SOLUTION (ETHYL ALCOHOL SOLUTI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sidR="00FA7F7F">
              <w:rPr>
                <w:noProof/>
              </w:rPr>
              <w:t>ETHANOL (ETHYL ALCOHOL)</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sidR="00FA7F7F">
              <w:rPr>
                <w:noProof/>
              </w:rPr>
              <w:t>Ethanol soluti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sidR="00FA7F7F">
              <w:rPr>
                <w:noProof/>
              </w:rPr>
              <w:t>ETHANOL SOLUTION (ETHYL ALCOHOL SOLUTI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sidR="00FA7F7F">
              <w:rPr>
                <w:noProof/>
              </w:rPr>
              <w:t>ETHANOL SOLUTION (ETHYL ALCOHOL SOLUTION)</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pción del documento del transporte</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1170 ETHANOL SOLUTION (ETHYL ALCOHOL SOLUTION), 3, III, (D/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1170 ETHANOL (ETHYL ALCOHOL), 3, III (23°C c.c.)</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sidR="00FA7F7F">
              <w:rPr>
                <w:noProof/>
              </w:rPr>
              <w:t>UN 1170 Ethanol solution, 3,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1170 ETHANOL SOLUTION (ETHYL ALCOHOL SOLUTION), 3,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1170 ETHANOL SOLUTION (ETHYL ALCOHOL SOLUTION), 3,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e(s) de peligro para el transport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3</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3"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9"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o de embalaj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ligros para el medio 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Contam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FS (Fuego)</w:t>
            </w:r>
            <w:r w:rsidRPr="0069446B">
              <w:rPr>
                <w:noProof w:val="0"/>
              </w:rPr>
              <w:t xml:space="preserve">: </w:t>
            </w:r>
            <w:r w:rsidRPr="0069446B" w:rsidR="00FA7F7F">
              <w:rPr>
                <w:noProof/>
              </w:rPr>
              <w:t>F-E</w:t>
            </w:r>
          </w:p>
          <w:p w:rsidR="00C93EB0" w:rsidRPr="0069446B" w:rsidP="00C93EB0" w14:paraId="6F11279A" w14:textId="60684061">
            <w:pPr>
              <w:pStyle w:val="SDSTableTextCentered"/>
              <w:rPr>
                <w:noProof w:val="0"/>
              </w:rPr>
            </w:pPr>
            <w:r w:rsidRPr="0069446B" w:rsidR="00FA7F7F">
              <w:rPr>
                <w:noProof/>
              </w:rPr>
              <w:t>N.° FS (Derrame)</w:t>
            </w:r>
            <w:r w:rsidRPr="0069446B">
              <w:rPr>
                <w:noProof w:val="0"/>
              </w:rPr>
              <w:t xml:space="preserve">: </w:t>
            </w:r>
            <w:r w:rsidRPr="0069446B" w:rsidR="00FA7F7F">
              <w:rPr>
                <w:noProof/>
              </w:rPr>
              <w:t>S-D</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e dispone de información adicional</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ciones particulares para los usuarios</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e por vía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ódigo de clasificació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F1</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ciones espe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144,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Cantidades limitada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Cantidades exceptuada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ciones de embalaj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ciones para el embalaje en comú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ciones de transporte en cisternas portátiles y contenedores para granel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2</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ciones especiales relativas a las cisternas portátiles y los contenedores para grane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ódigo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F</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ículo para el transporte en cisterna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FL</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ía de transpor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ciones especiales de transporte - Bulto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100092E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C381AE4" w14:textId="6A4DCC20">
            <w:pPr>
              <w:pStyle w:val="SDSTableTextNormal"/>
              <w:rPr>
                <w:noProof w:val="0"/>
                <w:lang w:val="nl-BE"/>
              </w:rPr>
            </w:pPr>
            <w:r w:rsidRPr="0069446B">
              <w:rPr>
                <w:noProof/>
                <w:lang w:val="nl-BE"/>
              </w:rPr>
              <w:t>Disposiciones especiales de transporte - Explotació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F6C6DE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C0FEED" w14:textId="22FC5410">
            <w:pPr>
              <w:pStyle w:val="SDSTableTextNormal"/>
              <w:rPr>
                <w:noProof w:val="0"/>
              </w:rPr>
            </w:pPr>
            <w:r w:rsidRPr="0069446B" w:rsidR="00FA7F7F">
              <w:rPr>
                <w:noProof/>
              </w:rPr>
              <w:t>S2</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úmero de identificación de peligro (código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3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el naranj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1" name="" descr="Panel nar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ódigo de restricciones en túne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D/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e marítimo</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ciones espe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144, 223</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Cantidades limitad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Cantidades exceptuad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ciones de embalaj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P001, LP0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ciones de embalaje GR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ciones para cistern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2</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Pr>
                <w:noProof/>
              </w:rPr>
              <w:t>Disposiciones especiales para las cistern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ía de carg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7DBF7D2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A2CC5BD" w14:textId="22A6CE1F">
            <w:pPr>
              <w:pStyle w:val="SDSTableTextNormal"/>
              <w:rPr>
                <w:noProof w:val="0"/>
              </w:rPr>
            </w:pPr>
            <w:r w:rsidRPr="0069446B" w:rsidR="00FA7F7F">
              <w:rPr>
                <w:noProof/>
              </w:rPr>
              <w:t>Propiedades y observacio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2AAC9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00AB7B" w14:textId="3F049827">
            <w:pPr>
              <w:pStyle w:val="SDSTableTextNormal"/>
              <w:rPr>
                <w:noProof w:val="0"/>
              </w:rPr>
            </w:pPr>
            <w:r w:rsidRPr="0069446B">
              <w:rPr>
                <w:noProof/>
              </w:rPr>
              <w:t>Colourless, volatile liquids. Pure ETHANOL: flashpoint 13°C c.c. Explosive limits: 3.3% to 19%. Miscible with wate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e aé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Cantidades exceptuadas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Cantidades limitadas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34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Cantidad neta máxima para cantidad limitada en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10L</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ciones de embalaje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355</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Cantidad neta máxima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6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ciones de embalaje exclusivamente para aviones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36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Pr>
                <w:noProof/>
              </w:rPr>
              <w:t>Cantidad máx. neta exclusivamente para aviones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22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ciones espe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3, A58, A180</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ódigo GR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3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e por vía fluvial</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ódigo de clasificació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F1</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ciones espe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144,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Cantidades limitada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Cantidades exceptuada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e admitid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o requerid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EX, A</w:t>
            </w:r>
          </w:p>
        </w:tc>
      </w:tr>
      <w:tr w14:paraId="684412E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8BD6026" w14:textId="73DD1D54">
            <w:pPr>
              <w:pStyle w:val="SDSTableTextNormal"/>
              <w:rPr>
                <w:noProof w:val="0"/>
              </w:rPr>
            </w:pPr>
            <w:r w:rsidRPr="0069446B" w:rsidR="00FA7F7F">
              <w:rPr>
                <w:noProof/>
              </w:rPr>
              <w:t>Ventilació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1E90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8C4BC7" w14:textId="7C4C1B85">
            <w:pPr>
              <w:pStyle w:val="SDSTableTextNormal"/>
              <w:rPr>
                <w:noProof w:val="0"/>
              </w:rPr>
            </w:pPr>
            <w:r w:rsidRPr="0069446B" w:rsidR="00FA7F7F">
              <w:rPr>
                <w:noProof/>
              </w:rPr>
              <w:t>VE01</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úmero de conos/luces azu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e ferroviario</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ódigo de clasificació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F1</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ciones espe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144,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Cantidades limitada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Cantidades exceptuada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ciones de embalaj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ciones particulares relativas al embalaje comú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ciones de transporte en cisternas portátiles y contenedores para granel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2</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ciones especiales relativas a las cisternas portátiles y los contenedores para grane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ódigos de cisterna para las cisterna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F</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ía de transpor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ciones especiales de transporte - Bulto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Paquetes expré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4</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 de identificación del peligr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3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e marítimo a granel con arreglo a los instrumentos de la OMI</w:t>
      </w:r>
    </w:p>
    <w:p w:rsidR="00E5555B" w:rsidRPr="0069446B" w:rsidP="00E5555B" w14:paraId="13896D54" w14:textId="77777777">
      <w:pPr>
        <w:pStyle w:val="SDSTextNormal"/>
        <w:bidi w:val="0"/>
        <w:rPr>
          <w:rtl w:val="0"/>
          <w:lang w:val="fr-BE"/>
        </w:rPr>
      </w:pPr>
      <w:r w:rsidRPr="0069446B">
        <w:rPr>
          <w:rtl w:val="0"/>
          <w:lang w:val="fr-BE"/>
        </w:rPr>
        <w:t>No a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5</w:t>
      </w:r>
      <w:r w:rsidRPr="0069446B">
        <w:rPr>
          <w:noProof w:val="0"/>
          <w:color w:val="auto"/>
          <w:lang w:val="fr-BE"/>
        </w:rPr>
        <w:t xml:space="preserve">: </w:t>
      </w:r>
      <w:r w:rsidRPr="0069446B" w:rsidR="00FA7F7F">
        <w:rPr>
          <w:noProof/>
          <w:color w:val="auto"/>
          <w:lang w:val="fr-BE"/>
        </w:rPr>
        <w:t>Información reglamentaria</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eglamentación y legislación en materia de seguridad, salud y medio ambiente específicas para la sustancia o la mezc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a de la UE</w:t>
      </w:r>
    </w:p>
    <w:p w:rsidR="00A65092" w:rsidRPr="0069446B" w:rsidP="00A65092" w14:paraId="0D6FA641" w14:textId="436F5BD4">
      <w:pPr>
        <w:pStyle w:val="SDSTextHeading4"/>
        <w:rPr>
          <w:color w:val="auto"/>
        </w:rPr>
      </w:pPr>
      <w:r w:rsidRPr="0069446B">
        <w:rPr>
          <w:noProof/>
          <w:color w:val="auto"/>
        </w:rPr>
        <w:t>Anexo XVII de REACH (Lista de restricciones)</w:t>
      </w:r>
    </w:p>
    <w:p w:rsidR="00A65092" w:rsidRPr="0069446B" w:rsidP="00A65092" w14:paraId="1965DBDA" w14:textId="0FFE3A91">
      <w:pPr>
        <w:pStyle w:val="SDSTextNormal"/>
      </w:pPr>
      <w:r>
        <w:rPr>
          <w:noProof/>
        </w:rPr>
        <w:t>No contiene ninguna sustancia incluida en  el Anexo XVII de REACH (Condiciones de restricción)</w:t>
      </w:r>
    </w:p>
    <w:p w:rsidR="00A65092" w:rsidRPr="0069446B" w:rsidP="00A65092" w14:paraId="3F08C463" w14:textId="0E953437">
      <w:pPr>
        <w:pStyle w:val="SDSTextHeading4"/>
        <w:rPr>
          <w:color w:val="auto"/>
        </w:rPr>
      </w:pPr>
      <w:r w:rsidRPr="0069446B">
        <w:rPr>
          <w:noProof/>
          <w:color w:val="auto"/>
        </w:rPr>
        <w:t>Anexo XIV de REACH (lista de autorizaciones)</w:t>
      </w:r>
    </w:p>
    <w:p w:rsidR="00A65092" w:rsidRPr="0069446B" w:rsidP="00A65092" w14:paraId="75C2C0BE" w14:textId="236220C1">
      <w:pPr>
        <w:pStyle w:val="SDSTextNormal"/>
      </w:pPr>
      <w:r>
        <w:rPr>
          <w:noProof/>
        </w:rPr>
        <w:t>No contiene ninguna sustancia incluida en el Anexo XIV de REACH (Lista de autorizaciones)</w:t>
      </w:r>
    </w:p>
    <w:p w:rsidR="00A65092" w:rsidRPr="0069446B" w:rsidP="00A65092" w14:paraId="2888B0EB" w14:textId="43FD92C9">
      <w:pPr>
        <w:pStyle w:val="SDSTextHeading4"/>
        <w:rPr>
          <w:color w:val="auto"/>
        </w:rPr>
      </w:pPr>
      <w:r w:rsidRPr="0069446B">
        <w:rPr>
          <w:noProof/>
          <w:color w:val="auto"/>
        </w:rPr>
        <w:t>Lista de sustancias candidatas extremadamente preocupantes (SVHC) de REACH</w:t>
      </w:r>
    </w:p>
    <w:p w:rsidR="00A65092" w:rsidRPr="0069446B" w:rsidP="00A65092" w14:paraId="05DFD9AD" w14:textId="574B4A93">
      <w:pPr>
        <w:pStyle w:val="SDSTextNormal"/>
        <w:rPr>
          <w:highlight w:val="yellow"/>
        </w:rPr>
      </w:pPr>
      <w:r>
        <w:rPr>
          <w:noProof/>
        </w:rPr>
        <w:t>No contiene ninguna sustancia incluida en la lista de sustancias candidatas de REACH</w:t>
      </w:r>
    </w:p>
    <w:p w:rsidR="00A65092" w:rsidRPr="0069446B" w:rsidP="00A65092" w14:paraId="7895FCD1" w14:textId="5F527CE4">
      <w:pPr>
        <w:pStyle w:val="SDSTextHeading4"/>
        <w:rPr>
          <w:color w:val="auto"/>
        </w:rPr>
      </w:pPr>
      <w:r w:rsidRPr="0069446B">
        <w:rPr>
          <w:noProof/>
          <w:color w:val="auto"/>
        </w:rPr>
        <w:t>Regulación PIC (consentimiento fundamentado previo)</w:t>
      </w:r>
    </w:p>
    <w:p w:rsidR="00A65092" w:rsidRPr="0069446B" w:rsidP="00A65092" w14:paraId="5CD6AD0D" w14:textId="533A3F82">
      <w:pPr>
        <w:pStyle w:val="SDSTextNormal"/>
      </w:pPr>
      <w:r>
        <w:rPr>
          <w:noProof/>
        </w:rPr>
        <w:t>No contiene sustancia(s) listada(s) en la lista PIC (Reglamento UE 649/2012 sobre las exportaciones e importaciones de productos químicos peligrosos)</w:t>
      </w:r>
    </w:p>
    <w:p w:rsidR="00A65092" w:rsidRPr="0069446B" w:rsidP="00A65092" w14:paraId="19F135E1" w14:textId="40378342">
      <w:pPr>
        <w:pStyle w:val="SDSTextHeading4"/>
        <w:rPr>
          <w:color w:val="auto"/>
        </w:rPr>
      </w:pPr>
      <w:r w:rsidRPr="0069446B">
        <w:rPr>
          <w:noProof/>
          <w:color w:val="auto"/>
        </w:rPr>
        <w:t>Reglamento COP (Contaminantes orgánicos persistentes)</w:t>
      </w:r>
    </w:p>
    <w:p w:rsidR="00A65092" w:rsidRPr="0069446B" w:rsidP="00A65092" w14:paraId="5658C7B9" w14:textId="79E36D98">
      <w:pPr>
        <w:pStyle w:val="SDSTextNormal"/>
      </w:pPr>
      <w:r>
        <w:rPr>
          <w:noProof/>
        </w:rPr>
        <w:t>No contiene sustancia(s) listada(s) en la lista de POP (reglamento UE 2019/1021 sobre los contaminantes orgánicos persistentes)</w:t>
      </w:r>
    </w:p>
    <w:p w:rsidR="00A65092" w:rsidRPr="0069446B" w:rsidP="00A65092" w14:paraId="4F095AD9" w14:textId="285E594C">
      <w:pPr>
        <w:pStyle w:val="SDSTextHeading4"/>
        <w:rPr>
          <w:color w:val="auto"/>
        </w:rPr>
      </w:pPr>
      <w:r w:rsidRPr="0069446B">
        <w:rPr>
          <w:noProof/>
          <w:color w:val="auto"/>
        </w:rPr>
        <w:t>Reglamento sobre el ozono (2024/590)</w:t>
      </w:r>
    </w:p>
    <w:p w:rsidR="00A65092" w:rsidRPr="0069446B" w:rsidP="00A65092" w14:paraId="5473303B" w14:textId="22C06933">
      <w:pPr>
        <w:pStyle w:val="SDSTextNormal"/>
      </w:pPr>
      <w:r w:rsidRPr="0069446B">
        <w:rPr>
          <w:noProof/>
        </w:rPr>
        <w:t>No incluida en la lista de sustancias que agotan la capa de ozono (Reglamento UE 2024/590)</w:t>
      </w:r>
    </w:p>
    <w:p w:rsidR="00A65092" w:rsidRPr="0069446B" w:rsidP="00A65092" w14:paraId="620E25B1" w14:textId="0B3DF7C7">
      <w:pPr>
        <w:pStyle w:val="SDSTextNormal"/>
      </w:pPr>
      <w:r w:rsidRPr="0069446B">
        <w:rPr>
          <w:noProof/>
        </w:rPr>
        <w:t>No contiene ninguna sustancia incluida en la lista de sustancias que agotan la capa de ozono (Reglamento UE 2024/590 sobre sustancias que agotan la capa de ozono)</w:t>
      </w:r>
    </w:p>
    <w:p w:rsidR="005C6D3A" w:rsidRPr="0069446B" w:rsidP="005C6D3A" w14:paraId="4537F7C0" w14:textId="23559C0D">
      <w:pPr>
        <w:pStyle w:val="SDSTextHeading4"/>
        <w:rPr>
          <w:color w:val="auto"/>
        </w:rPr>
      </w:pPr>
      <w:r w:rsidRPr="0069446B">
        <w:rPr>
          <w:noProof/>
          <w:color w:val="auto"/>
        </w:rPr>
        <w:t>Reglamento (CE) del Consejo para el control de productos de doble uso</w:t>
      </w:r>
    </w:p>
    <w:p w:rsidR="005C6D3A" w:rsidRPr="0069446B" w:rsidP="00A65092" w14:paraId="46F2E03E" w14:textId="36FDD292">
      <w:pPr>
        <w:pStyle w:val="SDSTextNormal"/>
      </w:pPr>
      <w:r w:rsidRPr="0069446B">
        <w:rPr>
          <w:noProof/>
        </w:rPr>
        <w:t>No contiene ninguna sustancia sujeta al REGLAMENTO (CE) DEL CONSEJO relativo al control de bienes de doble uso</w:t>
      </w:r>
    </w:p>
    <w:p w:rsidR="00A65092" w:rsidRPr="0069446B" w:rsidP="00A65092" w14:paraId="1F6D8150" w14:textId="6CC4A049">
      <w:pPr>
        <w:pStyle w:val="SDSTextHeading4"/>
        <w:rPr>
          <w:color w:val="auto"/>
        </w:rPr>
      </w:pPr>
      <w:r w:rsidRPr="0069446B">
        <w:rPr>
          <w:noProof/>
          <w:color w:val="auto"/>
        </w:rPr>
        <w:t>Reglamento sobre los precursores de explosivo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 contiene ninguna sustancia incluida en la lista de precursores de explosivos (Reglamento UE 2019/1148 sobre la comercialización y la utilización de precursores de explosivos)</w:t>
            </w:r>
          </w:p>
        </w:tc>
      </w:tr>
    </w:tbl>
    <w:p w:rsidR="00A65092" w:rsidRPr="0069446B" w:rsidP="00A65092" w14:paraId="7F542A65" w14:textId="120EEC4F">
      <w:pPr>
        <w:pStyle w:val="SDSTextHeading4"/>
        <w:rPr>
          <w:color w:val="auto"/>
        </w:rPr>
      </w:pPr>
      <w:r w:rsidRPr="0069446B">
        <w:rPr>
          <w:noProof/>
          <w:color w:val="auto"/>
        </w:rPr>
        <w:t>Reglamento sobre precursores de droga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 contiene ninguna sustancia incluida en la lista de precursores de drogas (Reglamento CE 273/2004 relativa a la fabricación y puesta en el mercado de determinadas sustancias utilizadas para la fabricación ilícita de estupefacientes y sustancias psicotrópica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ormativas nacionales</w:t>
      </w:r>
    </w:p>
    <w:tbl>
      <w:tblPr>
        <w:tblStyle w:val="SDSTableWithoutBorders"/>
        <w:tblW w:w="10491" w:type="dxa"/>
        <w:tblLayout w:type="fixed"/>
        <w:tblLook w:val="04A0"/>
      </w:tblPr>
      <w:tblGrid>
        <w:gridCol w:w="3686"/>
        <w:gridCol w:w="284"/>
        <w:gridCol w:w="6521"/>
      </w:tblGrid>
      <w:tr w14:paraId="29098C0B"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372F34CE" w14:textId="39C064A2">
            <w:pPr>
              <w:pStyle w:val="SDSTextHeading4"/>
              <w:rPr>
                <w:color w:val="auto"/>
              </w:rPr>
            </w:pPr>
            <w:r w:rsidRPr="0069446B">
              <w:rPr>
                <w:color w:val="auto"/>
              </w:rPr>
              <w:t>España</w:t>
            </w:r>
          </w:p>
        </w:tc>
      </w:tr>
      <w:tr w14:paraId="4BC8880C"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269C122B" w14:textId="30408B2B">
            <w:pPr>
              <w:pStyle w:val="SDSTableTextNormal"/>
              <w:rPr>
                <w:noProof w:val="0"/>
              </w:rPr>
            </w:pPr>
            <w:r w:rsidRPr="0069446B">
              <w:rPr>
                <w:noProof/>
              </w:rPr>
              <w:t>Real Decreto 665/1997</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C71CAD2" w14:textId="3727CEBB">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447EB3E7" w14:textId="6A2A8A83">
            <w:pPr>
              <w:pStyle w:val="SDSTableTextNormal"/>
              <w:rPr>
                <w:noProof w:val="0"/>
              </w:rPr>
            </w:pPr>
            <w:r w:rsidRPr="0069446B">
              <w:rPr>
                <w:noProof/>
              </w:rPr>
              <w:t>No está sujeto al Real Decreto 665/1997</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Evaluación de la seguridad química</w:t>
      </w:r>
    </w:p>
    <w:p w:rsidR="00A65092" w:rsidRPr="0069446B" w:rsidP="00A65092" w14:paraId="6382E682" w14:textId="0AC1EDD8">
      <w:pPr>
        <w:pStyle w:val="SDSTextNormal"/>
      </w:pPr>
      <w:r>
        <w:rPr>
          <w:noProof/>
        </w:rPr>
        <w:t>No se ha realizado ninguna evaluación de la seguridad quí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CCIÓN 16</w:t>
      </w:r>
      <w:r w:rsidRPr="0069446B">
        <w:rPr>
          <w:noProof w:val="0"/>
          <w:color w:val="auto"/>
          <w:lang w:val="fr-BE"/>
        </w:rPr>
        <w:t xml:space="preserve">: </w:t>
      </w:r>
      <w:r w:rsidRPr="0069446B" w:rsidR="00FA7F7F">
        <w:rPr>
          <w:noProof/>
          <w:color w:val="auto"/>
          <w:lang w:val="fr-BE"/>
        </w:rPr>
        <w:t>Otra informació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eviaturas y acrónimo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ociación Estadounidense de Higienistas Industriales, EE. UU.</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Vías Navegables Interio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Carreter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ción de Toxicidad Agud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or de bioconcentració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 límite bioló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bioquímica de oxígeno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l Servicio de Resúmenes Químicos</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clasificación, etiquetado y envasado; Reglamento (CE) n.º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química de oxígeno (DQ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valuación de la seguridad quí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ínimo de efecto derivado</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 derivad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 la Comunidad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efectiva mediana</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isruptor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álogo europeo de residuo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Internacional para la Investigación del Cá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ociación Internacional de Transporte Aére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ercancías Peligrosas Marítimas Internacional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letal mediana</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osis letal media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ás Bajo de Efecto Adverso Observad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áxima en el lugar de trabaj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adverso observad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s adversos observados</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observado</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E.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 especificado de otra manera</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ión para la Cooperación y el Desarrollo Económico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Exposición Ocupacional</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Federal de Higiene y Seguridad Profesional del Departamento de Trabajo de los Estados Unido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óxico Persistente Bioacumulativo</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prevista sin efecto</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quipos de protección personal</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el transporte internacional de mercancías peligrosas por ferrocarr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a de Datos de Seguridad</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lanta de tratamiento de aguas residuales</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ción té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teórica de oxígeno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Tolerancia Mediana</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edia ponderada en el ti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uestos Orgánicos Volá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uy Persistente y Muy Bioa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dor único de fó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o íntegro de las frases H y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ció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dad aguda (por inhalación), categorí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agudo, categorí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 por aspiración, categorí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irritación ocular, categorí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s inflamables, categorí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s inflamables, categorí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vo/irritante para la piel, categorí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específica en determinados órganos – Exposición única, categoría 3, irritación de las vías respiratoria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 y vapores muy infla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 y vapores infla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ser mortal en caso de ingestión y de penetración en las vías respiratoria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ción cutá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provocar una alergia cutá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una irritación ocular grav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halació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irritar las vías respiratoria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 provoca efectos nocivos a largo plaz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para los organismos acuáticos, con efectos duradero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ara los organismos acuáticos, provoca efectos adversos a largo plazo.</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ificación y procedimiento utilizados para determinar la clasificación de las mezclas de conformidad con el Reg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Flam. Liq.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226</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Pr>
                <w:noProof/>
              </w:rPr>
              <w:t>Conforme a datos obtenidos de ensayos</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rsidR="0087645C" w:rsidRPr="0069446B" w:rsidP="009E5102" w14:paraId="2336305A" w14:textId="4740A388">
      <w:pPr>
        <w:pStyle w:val="SDSTextNormal"/>
      </w:pPr>
    </w:p>
    <w:sectPr w:rsidSect="00A37853">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ecarga para difusor - Ambre safran</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a de Datos de Seguridad</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gún el Reglamento REACH (CE) 1907/2006 modificado por el Reglamento (C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2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Recarga para difusor - Ambre safran</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a de Datos de Seguridad</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gún el Reglamento REACH (CE) 1907/2006 modificado por el Reglamento (CE) 2020/878</w:t>
          </w:r>
        </w:p>
        <w:p w:rsidR="009C6C12" w:rsidRPr="008F5B08" w:rsidP="008F5B08" w14:paraId="31267F45" w14:textId="67A5CBF0">
          <w:pPr>
            <w:pStyle w:val="SDSTableTextHeader"/>
          </w:pPr>
          <w:r>
            <w:rPr>
              <w:noProof/>
            </w:rPr>
            <w:t>Fecha de emisión: 19/06/2026   Versión: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2.xml"/><Relationship Id="rId12" Type="http://schemas.openxmlformats.org/officeDocument/2006/relationships/image" Target="media/image7.png"/><Relationship Id="rId17" Type="http://schemas.openxmlformats.org/officeDocument/2006/relationships/header" Target="header3.xml"/><Relationship Id="rId7" Type="http://schemas.openxmlformats.org/officeDocument/2006/relationships/image" Target="media/image2.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styles" Target="styles.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1.xml"/><Relationship Id="rId5" Type="http://schemas.openxmlformats.org/officeDocument/2006/relationships/hyperlink" Target="mailto:office@labsys.fr" TargetMode="External"/><Relationship Id="rId23" Type="http://schemas.openxmlformats.org/officeDocument/2006/relationships/customXml" Target="../customXml/item4.xml"/><Relationship Id="rId10" Type="http://schemas.openxmlformats.org/officeDocument/2006/relationships/image" Target="media/image5.png"/><Relationship Id="rId19" Type="http://schemas.openxmlformats.org/officeDocument/2006/relationships/theme" Target="theme/theme1.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3.xml"/></Relationships>
</file>

<file path=word/_rels/header3.xml.rels><?xml version="1.0" encoding="utf-8" standalone="yes"?><Relationships xmlns="http://schemas.openxmlformats.org/package/2006/relationships"><Relationship Id="rId1" Type="http://schemas.openxmlformats.org/officeDocument/2006/relationships/image" Target="media/image8.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2DF232F-93F7-498F-A00F-E84547901BC3}"/>
</file>

<file path=customXml/itemProps3.xml><?xml version="1.0" encoding="utf-8"?>
<ds:datastoreItem xmlns:ds="http://schemas.openxmlformats.org/officeDocument/2006/customXml" ds:itemID="{43727E2B-5283-47C3-9203-F66E9EF8DF42}"/>
</file>

<file path=customXml/itemProps4.xml><?xml version="1.0" encoding="utf-8"?>
<ds:datastoreItem xmlns:ds="http://schemas.openxmlformats.org/officeDocument/2006/customXml" ds:itemID="{A65580C5-60FB-418E-BCAD-96215BA97201}"/>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